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A9047" w14:textId="77777777" w:rsidR="00A454E8" w:rsidRDefault="009069B0" w:rsidP="0090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a) </w:t>
      </w:r>
    </w:p>
    <w:p w14:paraId="653DD3A0" w14:textId="77777777" w:rsid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bookmarkStart w:id="0" w:name="_Hlk494829168"/>
      <w:r>
        <w:rPr>
          <w:rFonts w:ascii="Times New Roman" w:hAnsi="Times New Roman" w:cs="Times New Roman"/>
          <w:sz w:val="24"/>
          <w:szCs w:val="24"/>
        </w:rPr>
        <w:t>Please see file Lab2Part1a</w:t>
      </w:r>
      <w:r w:rsidRPr="009069B0">
        <w:rPr>
          <w:rFonts w:ascii="Times New Roman" w:hAnsi="Times New Roman" w:cs="Times New Roman"/>
          <w:sz w:val="24"/>
          <w:szCs w:val="24"/>
        </w:rPr>
        <w:t>.java for this question.</w:t>
      </w:r>
    </w:p>
    <w:bookmarkEnd w:id="0"/>
    <w:p w14:paraId="0FEC872E" w14:textId="77777777" w:rsid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000AB254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1.b) </w:t>
      </w:r>
    </w:p>
    <w:p w14:paraId="3567DFFD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As a </w:t>
      </w:r>
      <w:proofErr w:type="spellStart"/>
      <w:r w:rsidRPr="009069B0">
        <w:rPr>
          <w:rFonts w:ascii="Times New Roman" w:hAnsi="Times New Roman" w:cs="Times New Roman"/>
          <w:sz w:val="24"/>
          <w:szCs w:val="24"/>
        </w:rPr>
        <w:t>CpE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 xml:space="preserve"> major, you should graduate in Spr. semester, May 2021.</w:t>
      </w:r>
    </w:p>
    <w:p w14:paraId="6D08AB79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As a SE major, you should graduate in Spr. semester, May 2022.</w:t>
      </w:r>
    </w:p>
    <w:p w14:paraId="00A74223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2BA0F1E3" w14:textId="77777777" w:rsidR="001748DC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1.c)</w:t>
      </w:r>
    </w:p>
    <w:p w14:paraId="586C5BA5" w14:textId="606BCE57" w:rsid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 comma and </w:t>
      </w:r>
      <w:r w:rsidR="00C51493" w:rsidRPr="009069B0">
        <w:rPr>
          <w:rFonts w:ascii="Times New Roman" w:hAnsi="Times New Roman" w:cs="Times New Roman"/>
          <w:sz w:val="24"/>
          <w:szCs w:val="24"/>
        </w:rPr>
        <w:t>dot here</w:t>
      </w:r>
      <w:bookmarkStart w:id="1" w:name="_GoBack"/>
      <w:bookmarkEnd w:id="1"/>
      <w:r w:rsidRPr="009069B0">
        <w:rPr>
          <w:rFonts w:ascii="Times New Roman" w:hAnsi="Times New Roman" w:cs="Times New Roman"/>
          <w:sz w:val="24"/>
          <w:szCs w:val="24"/>
        </w:rPr>
        <w:t xml:space="preserve"> are literals and primitives. Java use autoboxin</w:t>
      </w:r>
      <w:r w:rsidR="00FD672D">
        <w:rPr>
          <w:rFonts w:ascii="Times New Roman" w:hAnsi="Times New Roman" w:cs="Times New Roman"/>
          <w:sz w:val="24"/>
          <w:szCs w:val="24"/>
        </w:rPr>
        <w:t>g</w:t>
      </w:r>
      <w:r w:rsidRPr="009069B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any primitive</w:t>
      </w:r>
      <w:r w:rsidR="004B3C23">
        <w:rPr>
          <w:rFonts w:ascii="Times New Roman" w:hAnsi="Times New Roman" w:cs="Times New Roman"/>
          <w:sz w:val="24"/>
          <w:szCs w:val="24"/>
        </w:rPr>
        <w:t>s are automatically wrapped in o</w:t>
      </w:r>
      <w:r w:rsidRPr="009069B0">
        <w:rPr>
          <w:rFonts w:ascii="Times New Roman" w:hAnsi="Times New Roman" w:cs="Times New Roman"/>
          <w:sz w:val="24"/>
          <w:szCs w:val="24"/>
        </w:rPr>
        <w:t>bjects when required. Also, when</w:t>
      </w:r>
      <w:r w:rsidR="006073F5">
        <w:rPr>
          <w:rFonts w:ascii="Times New Roman" w:hAnsi="Times New Roman" w:cs="Times New Roman"/>
          <w:sz w:val="24"/>
          <w:szCs w:val="24"/>
        </w:rPr>
        <w:t>e</w:t>
      </w:r>
      <w:r w:rsidRPr="009069B0">
        <w:rPr>
          <w:rFonts w:ascii="Times New Roman" w:hAnsi="Times New Roman" w:cs="Times New Roman"/>
          <w:sz w:val="24"/>
          <w:szCs w:val="24"/>
        </w:rPr>
        <w:t>ver we</w:t>
      </w:r>
      <w:r w:rsidR="004B3C23">
        <w:rPr>
          <w:rFonts w:ascii="Times New Roman" w:hAnsi="Times New Roman" w:cs="Times New Roman"/>
          <w:sz w:val="24"/>
          <w:szCs w:val="24"/>
        </w:rPr>
        <w:t xml:space="preserve"> use any type of datatype in a s</w:t>
      </w:r>
      <w:r w:rsidRPr="009069B0">
        <w:rPr>
          <w:rFonts w:ascii="Times New Roman" w:hAnsi="Times New Roman" w:cs="Times New Roman"/>
          <w:sz w:val="24"/>
          <w:szCs w:val="24"/>
        </w:rPr>
        <w:t xml:space="preserve">tring, they are </w:t>
      </w:r>
      <w:r w:rsidR="004B3C23">
        <w:rPr>
          <w:rFonts w:ascii="Times New Roman" w:hAnsi="Times New Roman" w:cs="Times New Roman"/>
          <w:sz w:val="24"/>
          <w:szCs w:val="24"/>
        </w:rPr>
        <w:t>automatically casted to s</w:t>
      </w:r>
      <w:r w:rsidR="006073F5">
        <w:rPr>
          <w:rFonts w:ascii="Times New Roman" w:hAnsi="Times New Roman" w:cs="Times New Roman"/>
          <w:sz w:val="24"/>
          <w:szCs w:val="24"/>
        </w:rPr>
        <w:t>tring.</w:t>
      </w:r>
    </w:p>
    <w:p w14:paraId="5004A78A" w14:textId="77777777" w:rsidR="006073F5" w:rsidRDefault="006073F5" w:rsidP="009069B0">
      <w:pPr>
        <w:rPr>
          <w:rFonts w:ascii="Times New Roman" w:hAnsi="Times New Roman" w:cs="Times New Roman"/>
          <w:sz w:val="24"/>
          <w:szCs w:val="24"/>
        </w:rPr>
      </w:pPr>
    </w:p>
    <w:p w14:paraId="5D9C2C27" w14:textId="77777777" w:rsidR="006073F5" w:rsidRDefault="006073F5" w:rsidP="009069B0">
      <w:pPr>
        <w:rPr>
          <w:rFonts w:ascii="Times New Roman" w:hAnsi="Times New Roman" w:cs="Times New Roman"/>
          <w:sz w:val="24"/>
          <w:szCs w:val="24"/>
        </w:rPr>
      </w:pPr>
    </w:p>
    <w:p w14:paraId="4B56B7E6" w14:textId="77777777" w:rsidR="00A454E8" w:rsidRDefault="006073F5" w:rsidP="0090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d)</w:t>
      </w:r>
    </w:p>
    <w:p w14:paraId="58D9C354" w14:textId="77777777" w:rsidR="009C32DC" w:rsidRDefault="006073F5" w:rsidP="00B349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lease see file Lab2Part1d</w:t>
      </w:r>
      <w:r w:rsidRPr="006073F5">
        <w:rPr>
          <w:rFonts w:ascii="Times New Roman" w:hAnsi="Times New Roman" w:cs="Times New Roman"/>
          <w:sz w:val="24"/>
          <w:szCs w:val="24"/>
        </w:rPr>
        <w:t>.java for this question.</w:t>
      </w:r>
    </w:p>
    <w:p w14:paraId="35274003" w14:textId="77777777" w:rsidR="009C32DC" w:rsidRDefault="009C32DC" w:rsidP="00B349A5">
      <w:pPr>
        <w:rPr>
          <w:rFonts w:ascii="Times New Roman" w:hAnsi="Times New Roman" w:cs="Times New Roman"/>
          <w:sz w:val="24"/>
          <w:szCs w:val="24"/>
        </w:rPr>
      </w:pPr>
    </w:p>
    <w:p w14:paraId="3DCF8C68" w14:textId="77777777" w:rsidR="00B349A5" w:rsidRDefault="00B349A5" w:rsidP="00B349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</w:p>
    <w:p w14:paraId="5E4A3909" w14:textId="77777777" w:rsidR="00B349A5" w:rsidRDefault="00B349A5" w:rsidP="00B349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see file Lab2Part2</w:t>
      </w:r>
      <w:r w:rsidRPr="009069B0">
        <w:rPr>
          <w:rFonts w:ascii="Times New Roman" w:hAnsi="Times New Roman" w:cs="Times New Roman"/>
          <w:sz w:val="24"/>
          <w:szCs w:val="24"/>
        </w:rPr>
        <w:t>.java for this question.</w:t>
      </w:r>
    </w:p>
    <w:p w14:paraId="607B0481" w14:textId="77777777" w:rsidR="005145E2" w:rsidRDefault="005145E2" w:rsidP="009069B0">
      <w:pPr>
        <w:rPr>
          <w:rFonts w:ascii="Times New Roman" w:hAnsi="Times New Roman" w:cs="Times New Roman"/>
          <w:sz w:val="24"/>
          <w:szCs w:val="24"/>
        </w:rPr>
      </w:pPr>
    </w:p>
    <w:p w14:paraId="6A68BAD4" w14:textId="77777777" w:rsidR="005145E2" w:rsidRDefault="005145E2" w:rsidP="009069B0">
      <w:pPr>
        <w:rPr>
          <w:rFonts w:ascii="Times New Roman" w:hAnsi="Times New Roman" w:cs="Times New Roman"/>
          <w:sz w:val="24"/>
          <w:szCs w:val="24"/>
        </w:rPr>
      </w:pPr>
    </w:p>
    <w:p w14:paraId="4ED43B6B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2.a)</w:t>
      </w:r>
    </w:p>
    <w:p w14:paraId="3EF860FF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Initial values are:</w:t>
      </w:r>
    </w:p>
    <w:p w14:paraId="59ADEA68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Integer ival1 = 5</w:t>
      </w:r>
    </w:p>
    <w:p w14:paraId="00067479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Integer ival2 = 12</w:t>
      </w:r>
    </w:p>
    <w:p w14:paraId="12AEED86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Floating point fval1 = 3.0</w:t>
      </w:r>
    </w:p>
    <w:p w14:paraId="5BDADD8F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Floating point fval2 = 60.00</w:t>
      </w:r>
    </w:p>
    <w:p w14:paraId="7672A110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2699E2F1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069B0">
        <w:rPr>
          <w:rFonts w:ascii="Times New Roman" w:hAnsi="Times New Roman" w:cs="Times New Roman"/>
          <w:sz w:val="24"/>
          <w:szCs w:val="24"/>
        </w:rPr>
        <w:t>orig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 xml:space="preserve"> ival2/ival1 = 12/5 = 2</w:t>
      </w:r>
    </w:p>
    <w:p w14:paraId="78A40267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069B0">
        <w:rPr>
          <w:rFonts w:ascii="Times New Roman" w:hAnsi="Times New Roman" w:cs="Times New Roman"/>
          <w:sz w:val="24"/>
          <w:szCs w:val="24"/>
        </w:rPr>
        <w:t>orig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 xml:space="preserve"> ival2/(double)ival1 = 12/5.0 = 2.4</w:t>
      </w:r>
    </w:p>
    <w:p w14:paraId="46FD14DD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76164E67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ival2/fval1 = 12/3.0 = fval2 = 4.0</w:t>
      </w:r>
    </w:p>
    <w:p w14:paraId="50CAC9BE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ival2 % (int) fval1 12%3   = 1val1 = 0</w:t>
      </w:r>
    </w:p>
    <w:p w14:paraId="0EAA4F79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36B79971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after ival2++: ival2 value = 13</w:t>
      </w:r>
    </w:p>
    <w:p w14:paraId="3C865EA4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after fval1 += ival2: fval1 value = 16.0</w:t>
      </w:r>
    </w:p>
    <w:p w14:paraId="09E98436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5E81BBCB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ival1 = 0</w:t>
      </w:r>
      <w:r w:rsidRPr="009069B0">
        <w:rPr>
          <w:rFonts w:ascii="Times New Roman" w:hAnsi="Times New Roman" w:cs="Times New Roman"/>
          <w:sz w:val="24"/>
          <w:szCs w:val="24"/>
        </w:rPr>
        <w:tab/>
        <w:t>&amp; ival2 = 13</w:t>
      </w:r>
    </w:p>
    <w:p w14:paraId="320E5315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fval1 = 16.0</w:t>
      </w:r>
      <w:r w:rsidRPr="009069B0">
        <w:rPr>
          <w:rFonts w:ascii="Times New Roman" w:hAnsi="Times New Roman" w:cs="Times New Roman"/>
          <w:sz w:val="24"/>
          <w:szCs w:val="24"/>
        </w:rPr>
        <w:tab/>
        <w:t xml:space="preserve">&amp; fval2 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=  4.00</w:t>
      </w:r>
      <w:proofErr w:type="gramEnd"/>
    </w:p>
    <w:p w14:paraId="6A961B87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1BAAEE26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fval1 &gt;= ival1 is true</w:t>
      </w:r>
    </w:p>
    <w:p w14:paraId="077EF50F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fval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2 !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>= ival2  is true</w:t>
      </w:r>
    </w:p>
    <w:p w14:paraId="2C8BFE57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BUILD SUCCESSFUL (total time: 0 seconds)</w:t>
      </w:r>
    </w:p>
    <w:p w14:paraId="11A92ACC" w14:textId="77777777" w:rsidR="005F2230" w:rsidRDefault="005F2230" w:rsidP="009069B0">
      <w:pPr>
        <w:rPr>
          <w:rFonts w:ascii="Times New Roman" w:hAnsi="Times New Roman" w:cs="Times New Roman"/>
          <w:sz w:val="24"/>
          <w:szCs w:val="24"/>
        </w:rPr>
      </w:pPr>
    </w:p>
    <w:p w14:paraId="21DB89C3" w14:textId="77777777" w:rsidR="005F2230" w:rsidRDefault="005F2230" w:rsidP="009069B0">
      <w:pPr>
        <w:rPr>
          <w:rFonts w:ascii="Times New Roman" w:hAnsi="Times New Roman" w:cs="Times New Roman"/>
          <w:sz w:val="24"/>
          <w:szCs w:val="24"/>
        </w:rPr>
      </w:pPr>
    </w:p>
    <w:p w14:paraId="7E40B369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2.b) </w:t>
      </w:r>
    </w:p>
    <w:p w14:paraId="132FBE7B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 The += is an abbreviation for adding the right variables to the left and storing the result in the left variable.</w:t>
      </w:r>
    </w:p>
    <w:p w14:paraId="29AB2790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069B0">
        <w:rPr>
          <w:rFonts w:ascii="Times New Roman" w:hAnsi="Times New Roman" w:cs="Times New Roman"/>
          <w:sz w:val="24"/>
          <w:szCs w:val="24"/>
        </w:rPr>
        <w:t>Eg.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 xml:space="preserve"> a+=b is same as a=</w:t>
      </w:r>
      <w:proofErr w:type="spellStart"/>
      <w:r w:rsidRPr="009069B0">
        <w:rPr>
          <w:rFonts w:ascii="Times New Roman" w:hAnsi="Times New Roman" w:cs="Times New Roman"/>
          <w:sz w:val="24"/>
          <w:szCs w:val="24"/>
        </w:rPr>
        <w:t>a+b</w:t>
      </w:r>
      <w:proofErr w:type="spellEnd"/>
    </w:p>
    <w:p w14:paraId="26197F9A" w14:textId="77777777" w:rsidR="00747D28" w:rsidRDefault="00747D28" w:rsidP="009069B0">
      <w:pPr>
        <w:rPr>
          <w:rFonts w:ascii="Times New Roman" w:hAnsi="Times New Roman" w:cs="Times New Roman"/>
          <w:sz w:val="24"/>
          <w:szCs w:val="24"/>
        </w:rPr>
      </w:pPr>
    </w:p>
    <w:p w14:paraId="3B410AF1" w14:textId="77777777" w:rsidR="00747D28" w:rsidRDefault="00747D28" w:rsidP="009069B0">
      <w:pPr>
        <w:rPr>
          <w:rFonts w:ascii="Times New Roman" w:hAnsi="Times New Roman" w:cs="Times New Roman"/>
          <w:sz w:val="24"/>
          <w:szCs w:val="24"/>
        </w:rPr>
      </w:pPr>
    </w:p>
    <w:p w14:paraId="494D8AC7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2.c)</w:t>
      </w:r>
    </w:p>
    <w:p w14:paraId="3ED1DC38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 It is same as </w:t>
      </w:r>
    </w:p>
    <w:p w14:paraId="13FA27B7" w14:textId="77777777" w:rsidR="009069B0" w:rsidRDefault="001F4602" w:rsidP="0090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val1 = fval1 + ival2;</w:t>
      </w:r>
    </w:p>
    <w:p w14:paraId="7ED24303" w14:textId="77777777" w:rsidR="00747D28" w:rsidRDefault="00747D28" w:rsidP="009069B0">
      <w:pPr>
        <w:rPr>
          <w:rFonts w:ascii="Times New Roman" w:hAnsi="Times New Roman" w:cs="Times New Roman"/>
          <w:sz w:val="24"/>
          <w:szCs w:val="24"/>
        </w:rPr>
      </w:pPr>
    </w:p>
    <w:p w14:paraId="6361B862" w14:textId="77777777" w:rsidR="00747D28" w:rsidRDefault="00747D28" w:rsidP="009069B0">
      <w:pPr>
        <w:rPr>
          <w:rFonts w:ascii="Times New Roman" w:hAnsi="Times New Roman" w:cs="Times New Roman"/>
          <w:sz w:val="24"/>
          <w:szCs w:val="24"/>
        </w:rPr>
      </w:pPr>
    </w:p>
    <w:p w14:paraId="36EB6FD4" w14:textId="77777777" w:rsidR="0083324D" w:rsidRDefault="0083324D" w:rsidP="0090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</w:t>
      </w:r>
    </w:p>
    <w:p w14:paraId="012DE4E5" w14:textId="77777777" w:rsidR="001F4602" w:rsidRDefault="0083324D" w:rsidP="0090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lease see file Lab2Part3</w:t>
      </w:r>
      <w:r w:rsidRPr="0083324D">
        <w:rPr>
          <w:rFonts w:ascii="Times New Roman" w:hAnsi="Times New Roman" w:cs="Times New Roman"/>
          <w:sz w:val="24"/>
          <w:szCs w:val="24"/>
        </w:rPr>
        <w:t>.java for this question.</w:t>
      </w:r>
    </w:p>
    <w:p w14:paraId="58B2E69A" w14:textId="77777777" w:rsidR="0083324D" w:rsidRDefault="0083324D" w:rsidP="009069B0">
      <w:pPr>
        <w:rPr>
          <w:rFonts w:ascii="Times New Roman" w:hAnsi="Times New Roman" w:cs="Times New Roman"/>
          <w:sz w:val="24"/>
          <w:szCs w:val="24"/>
        </w:rPr>
      </w:pPr>
    </w:p>
    <w:p w14:paraId="624591BD" w14:textId="77777777" w:rsidR="0083324D" w:rsidRPr="009069B0" w:rsidRDefault="0083324D" w:rsidP="009069B0">
      <w:pPr>
        <w:rPr>
          <w:rFonts w:ascii="Times New Roman" w:hAnsi="Times New Roman" w:cs="Times New Roman"/>
          <w:sz w:val="24"/>
          <w:szCs w:val="24"/>
        </w:rPr>
      </w:pPr>
    </w:p>
    <w:p w14:paraId="21F4E544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3.a) </w:t>
      </w:r>
    </w:p>
    <w:p w14:paraId="4B0C20DE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int base = </w:t>
      </w:r>
      <w:proofErr w:type="spellStart"/>
      <w:proofErr w:type="gramStart"/>
      <w:r w:rsidRPr="009069B0">
        <w:rPr>
          <w:rFonts w:ascii="Times New Roman" w:hAnsi="Times New Roman" w:cs="Times New Roman"/>
          <w:sz w:val="24"/>
          <w:szCs w:val="24"/>
        </w:rPr>
        <w:t>Math.abs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>x1 – x2);      // incompatible types: possible lossy conversion from double to int</w:t>
      </w:r>
    </w:p>
    <w:p w14:paraId="2B55C336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int height = </w:t>
      </w:r>
      <w:proofErr w:type="spellStart"/>
      <w:proofErr w:type="gramStart"/>
      <w:r w:rsidRPr="009069B0">
        <w:rPr>
          <w:rFonts w:ascii="Times New Roman" w:hAnsi="Times New Roman" w:cs="Times New Roman"/>
          <w:sz w:val="24"/>
          <w:szCs w:val="24"/>
        </w:rPr>
        <w:t>Math.abs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>y1 - y2);    // incompatible types: possible lossy conversion from double to int</w:t>
      </w:r>
    </w:p>
    <w:p w14:paraId="142EAAF0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area 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 xml:space="preserve">=;   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                                       //  illegal start of expression</w:t>
      </w:r>
    </w:p>
    <w:p w14:paraId="5D607521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double perimeter 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= ;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                     // illegal start of expression</w:t>
      </w:r>
    </w:p>
    <w:p w14:paraId="587A58D1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68AE1DFE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3.b) </w:t>
      </w:r>
    </w:p>
    <w:p w14:paraId="7AC191D4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9069B0">
        <w:rPr>
          <w:rFonts w:ascii="Times New Roman" w:hAnsi="Times New Roman" w:cs="Times New Roman"/>
          <w:sz w:val="24"/>
          <w:szCs w:val="24"/>
        </w:rPr>
        <w:t>Error :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// incompatible types: possible lossy conversion from double to int</w:t>
      </w:r>
    </w:p>
    <w:p w14:paraId="6F047C2E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It is </w:t>
      </w:r>
      <w:proofErr w:type="spellStart"/>
      <w:r w:rsidRPr="009069B0">
        <w:rPr>
          <w:rFonts w:ascii="Times New Roman" w:hAnsi="Times New Roman" w:cs="Times New Roman"/>
          <w:sz w:val="24"/>
          <w:szCs w:val="24"/>
        </w:rPr>
        <w:t>occuring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 xml:space="preserve"> because </w:t>
      </w:r>
      <w:proofErr w:type="spellStart"/>
      <w:proofErr w:type="gramStart"/>
      <w:r w:rsidRPr="009069B0">
        <w:rPr>
          <w:rFonts w:ascii="Times New Roman" w:hAnsi="Times New Roman" w:cs="Times New Roman"/>
          <w:sz w:val="24"/>
          <w:szCs w:val="24"/>
        </w:rPr>
        <w:t>Math.abs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9069B0">
        <w:rPr>
          <w:rFonts w:ascii="Times New Roman" w:hAnsi="Times New Roman" w:cs="Times New Roman"/>
          <w:sz w:val="24"/>
          <w:szCs w:val="24"/>
        </w:rPr>
        <w:t>methos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 xml:space="preserve"> returns a double value and we are trying to pass this double value to an int which is only possible if we manually cast this double to int.</w:t>
      </w:r>
    </w:p>
    <w:p w14:paraId="1A1CEED1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63029660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9069B0">
        <w:rPr>
          <w:rFonts w:ascii="Times New Roman" w:hAnsi="Times New Roman" w:cs="Times New Roman"/>
          <w:sz w:val="24"/>
          <w:szCs w:val="24"/>
        </w:rPr>
        <w:t>Error :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//  illegal start of expression</w:t>
      </w:r>
    </w:p>
    <w:p w14:paraId="754FC188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0FC06463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It is </w:t>
      </w:r>
      <w:proofErr w:type="spellStart"/>
      <w:r w:rsidRPr="009069B0">
        <w:rPr>
          <w:rFonts w:ascii="Times New Roman" w:hAnsi="Times New Roman" w:cs="Times New Roman"/>
          <w:sz w:val="24"/>
          <w:szCs w:val="24"/>
        </w:rPr>
        <w:t>occuring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 xml:space="preserve"> because we have not provided 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value to area and perimeter after '='. </w:t>
      </w:r>
    </w:p>
    <w:p w14:paraId="62D7E5AE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'=' always need a value/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variable  on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its right side otherwise this error will occur.</w:t>
      </w:r>
    </w:p>
    <w:p w14:paraId="0F933B80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1E5E5792" w14:textId="77777777" w:rsidR="00A454E8" w:rsidRDefault="00A454E8" w:rsidP="009069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c)</w:t>
      </w:r>
    </w:p>
    <w:p w14:paraId="24524D1D" w14:textId="77777777" w:rsidR="009069B0" w:rsidRDefault="00A454E8" w:rsidP="009069B0">
      <w:pPr>
        <w:rPr>
          <w:rFonts w:ascii="Times New Roman" w:hAnsi="Times New Roman" w:cs="Times New Roman"/>
          <w:sz w:val="24"/>
          <w:szCs w:val="24"/>
        </w:rPr>
      </w:pPr>
      <w:r w:rsidRPr="00A454E8">
        <w:t xml:space="preserve"> </w:t>
      </w:r>
      <w:r>
        <w:rPr>
          <w:rFonts w:ascii="Times New Roman" w:hAnsi="Times New Roman" w:cs="Times New Roman"/>
          <w:sz w:val="24"/>
          <w:szCs w:val="24"/>
        </w:rPr>
        <w:t>Please see file Lab2Part3</w:t>
      </w:r>
      <w:r w:rsidRPr="00A454E8">
        <w:rPr>
          <w:rFonts w:ascii="Times New Roman" w:hAnsi="Times New Roman" w:cs="Times New Roman"/>
          <w:sz w:val="24"/>
          <w:szCs w:val="24"/>
        </w:rPr>
        <w:t>.java for this question.</w:t>
      </w:r>
    </w:p>
    <w:p w14:paraId="0465198C" w14:textId="77777777" w:rsidR="00A454E8" w:rsidRDefault="00A454E8" w:rsidP="009069B0">
      <w:pPr>
        <w:rPr>
          <w:rFonts w:ascii="Times New Roman" w:hAnsi="Times New Roman" w:cs="Times New Roman"/>
          <w:sz w:val="24"/>
          <w:szCs w:val="24"/>
        </w:rPr>
      </w:pPr>
    </w:p>
    <w:p w14:paraId="3591B254" w14:textId="77777777" w:rsidR="00A454E8" w:rsidRPr="009069B0" w:rsidRDefault="00A454E8" w:rsidP="009069B0">
      <w:pPr>
        <w:rPr>
          <w:rFonts w:ascii="Times New Roman" w:hAnsi="Times New Roman" w:cs="Times New Roman"/>
          <w:sz w:val="24"/>
          <w:szCs w:val="24"/>
        </w:rPr>
      </w:pPr>
    </w:p>
    <w:p w14:paraId="31730946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3.d)</w:t>
      </w:r>
    </w:p>
    <w:p w14:paraId="25378438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The base is length 6 and the height is   8 </w:t>
      </w:r>
    </w:p>
    <w:p w14:paraId="5DD81E40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The distance between (8.0,2.0) 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and(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2,10) is the hypotenuse: 10.0 </w:t>
      </w:r>
    </w:p>
    <w:p w14:paraId="470D6926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68879FDC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The vertices of the triangle </w:t>
      </w:r>
      <w:proofErr w:type="gramStart"/>
      <w:r w:rsidRPr="009069B0">
        <w:rPr>
          <w:rFonts w:ascii="Times New Roman" w:hAnsi="Times New Roman" w:cs="Times New Roman"/>
          <w:sz w:val="24"/>
          <w:szCs w:val="24"/>
        </w:rPr>
        <w:t>are :</w:t>
      </w:r>
      <w:proofErr w:type="gramEnd"/>
      <w:r w:rsidRPr="009069B0">
        <w:rPr>
          <w:rFonts w:ascii="Times New Roman" w:hAnsi="Times New Roman" w:cs="Times New Roman"/>
          <w:sz w:val="24"/>
          <w:szCs w:val="24"/>
        </w:rPr>
        <w:t xml:space="preserve">  (8.0,2.0),  (2.0,10.0), and  (2.0,2.0)</w:t>
      </w:r>
    </w:p>
    <w:p w14:paraId="360C9895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1C4667EB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lastRenderedPageBreak/>
        <w:t>The area of the right triangle is 24.0</w:t>
      </w:r>
    </w:p>
    <w:p w14:paraId="540D6967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</w:p>
    <w:p w14:paraId="219175C1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The perimeter of the right triangle is 24.0</w:t>
      </w:r>
    </w:p>
    <w:p w14:paraId="645F1EB7" w14:textId="77777777" w:rsidR="00A454E8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BUILD SUCCESSFUL (total time: 0 seconds)</w:t>
      </w:r>
    </w:p>
    <w:p w14:paraId="302A35C3" w14:textId="77777777" w:rsidR="00D349EA" w:rsidRDefault="00D349EA" w:rsidP="009069B0">
      <w:pPr>
        <w:rPr>
          <w:rFonts w:ascii="Times New Roman" w:hAnsi="Times New Roman" w:cs="Times New Roman"/>
          <w:sz w:val="24"/>
          <w:szCs w:val="24"/>
        </w:rPr>
      </w:pPr>
    </w:p>
    <w:p w14:paraId="5E5D472A" w14:textId="77777777" w:rsidR="00D349EA" w:rsidRPr="009069B0" w:rsidRDefault="00D349EA" w:rsidP="009069B0">
      <w:pPr>
        <w:rPr>
          <w:rFonts w:ascii="Times New Roman" w:hAnsi="Times New Roman" w:cs="Times New Roman"/>
          <w:sz w:val="24"/>
          <w:szCs w:val="24"/>
        </w:rPr>
      </w:pPr>
    </w:p>
    <w:p w14:paraId="3B80017B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>3.e)</w:t>
      </w:r>
    </w:p>
    <w:p w14:paraId="38C5A2C0" w14:textId="77777777" w:rsidR="009069B0" w:rsidRPr="009069B0" w:rsidRDefault="009069B0" w:rsidP="009069B0">
      <w:pPr>
        <w:rPr>
          <w:rFonts w:ascii="Times New Roman" w:hAnsi="Times New Roman" w:cs="Times New Roman"/>
          <w:sz w:val="24"/>
          <w:szCs w:val="24"/>
        </w:rPr>
      </w:pPr>
      <w:r w:rsidRPr="009069B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069B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9069B0">
        <w:rPr>
          <w:rFonts w:ascii="Times New Roman" w:hAnsi="Times New Roman" w:cs="Times New Roman"/>
          <w:sz w:val="24"/>
          <w:szCs w:val="24"/>
        </w:rPr>
        <w:t>("The lengths of the sides of the triangle are "+base+", "+height+", and "+hypotenuse);</w:t>
      </w:r>
    </w:p>
    <w:p w14:paraId="11017C24" w14:textId="77777777" w:rsidR="004309F1" w:rsidRDefault="004309F1" w:rsidP="009069B0">
      <w:pPr>
        <w:rPr>
          <w:rFonts w:ascii="Times New Roman" w:hAnsi="Times New Roman" w:cs="Times New Roman"/>
          <w:sz w:val="24"/>
          <w:szCs w:val="24"/>
        </w:rPr>
      </w:pPr>
    </w:p>
    <w:p w14:paraId="01042322" w14:textId="77777777" w:rsidR="009069B0" w:rsidRPr="001B2D1D" w:rsidRDefault="009069B0">
      <w:pPr>
        <w:rPr>
          <w:rFonts w:ascii="Times New Roman" w:hAnsi="Times New Roman" w:cs="Times New Roman"/>
          <w:sz w:val="24"/>
          <w:szCs w:val="24"/>
        </w:rPr>
      </w:pPr>
    </w:p>
    <w:sectPr w:rsidR="009069B0" w:rsidRPr="001B2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WIDA0sjYyMLIyClpKMUnFpcnJmfB1JgWgsA8gKYACwAAAA="/>
  </w:docVars>
  <w:rsids>
    <w:rsidRoot w:val="00363D0B"/>
    <w:rsid w:val="001748DC"/>
    <w:rsid w:val="00177804"/>
    <w:rsid w:val="001B2D1D"/>
    <w:rsid w:val="001F4602"/>
    <w:rsid w:val="00363D0B"/>
    <w:rsid w:val="004309F1"/>
    <w:rsid w:val="004B3C23"/>
    <w:rsid w:val="005145E2"/>
    <w:rsid w:val="005F2230"/>
    <w:rsid w:val="005F7C9A"/>
    <w:rsid w:val="006073F5"/>
    <w:rsid w:val="00625A8B"/>
    <w:rsid w:val="00747D28"/>
    <w:rsid w:val="0083324D"/>
    <w:rsid w:val="008E1C96"/>
    <w:rsid w:val="009069B0"/>
    <w:rsid w:val="009C32DC"/>
    <w:rsid w:val="00A454E8"/>
    <w:rsid w:val="00B349A5"/>
    <w:rsid w:val="00C51493"/>
    <w:rsid w:val="00D349EA"/>
    <w:rsid w:val="00DE6097"/>
    <w:rsid w:val="00FD6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A3A73"/>
  <w15:chartTrackingRefBased/>
  <w15:docId w15:val="{DA048373-1922-4015-88F1-38DF1275F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2D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 bhurtel</dc:creator>
  <cp:keywords/>
  <dc:description/>
  <cp:lastModifiedBy>Indra Bhurtel</cp:lastModifiedBy>
  <cp:revision>72</cp:revision>
  <dcterms:created xsi:type="dcterms:W3CDTF">2017-10-01T05:41:00Z</dcterms:created>
  <dcterms:modified xsi:type="dcterms:W3CDTF">2018-10-18T23:40:00Z</dcterms:modified>
</cp:coreProperties>
</file>